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3F38" w14:textId="1230662E" w:rsidR="00690AEE" w:rsidRPr="00F858AF" w:rsidRDefault="00690AEE" w:rsidP="00690AEE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F858AF">
        <w:rPr>
          <w:rFonts w:asciiTheme="majorBidi" w:hAnsiTheme="majorBidi" w:cstheme="majorBidi"/>
          <w:b/>
          <w:bCs/>
          <w:sz w:val="40"/>
          <w:szCs w:val="40"/>
          <w:rtl/>
        </w:rPr>
        <w:t>תקציר עבודת גמר לתחרות מדענים צעירים</w:t>
      </w:r>
    </w:p>
    <w:p w14:paraId="420AC151" w14:textId="1FC3927F" w:rsidR="00174433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 xml:space="preserve">שם העבודה: </w:t>
      </w:r>
      <w:r w:rsidRPr="00174433">
        <w:rPr>
          <w:rFonts w:asciiTheme="majorBidi" w:hAnsiTheme="majorBidi" w:cs="Times New Roman"/>
          <w:sz w:val="24"/>
          <w:szCs w:val="24"/>
          <w:rtl/>
        </w:rPr>
        <w:t>דגימה בקבוצות – שימוש יעיל במודלי שפה סיבתיים</w:t>
      </w:r>
      <w:r w:rsidR="008162BC">
        <w:rPr>
          <w:rFonts w:asciiTheme="majorBidi" w:hAnsiTheme="majorBidi" w:cstheme="majorBidi" w:hint="cs"/>
          <w:sz w:val="24"/>
          <w:szCs w:val="24"/>
          <w:rtl/>
        </w:rPr>
        <w:t xml:space="preserve"> (</w:t>
      </w:r>
      <w:r w:rsidR="008162BC" w:rsidRPr="008162BC">
        <w:rPr>
          <w:rFonts w:asciiTheme="majorBidi" w:hAnsiTheme="majorBidi" w:cstheme="majorBidi"/>
          <w:sz w:val="24"/>
          <w:szCs w:val="24"/>
        </w:rPr>
        <w:t>causal language models</w:t>
      </w:r>
      <w:r w:rsidR="008162BC">
        <w:rPr>
          <w:rFonts w:asciiTheme="majorBidi" w:hAnsiTheme="majorBidi" w:cstheme="majorBidi" w:hint="cs"/>
          <w:sz w:val="24"/>
          <w:szCs w:val="24"/>
          <w:rtl/>
        </w:rPr>
        <w:t>)</w:t>
      </w:r>
    </w:p>
    <w:p w14:paraId="4F1A0649" w14:textId="1628857A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שם מלא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: יוני קרמר</w:t>
      </w:r>
    </w:p>
    <w:p w14:paraId="346FFF2B" w14:textId="6B44834E" w:rsidR="00690AEE" w:rsidRPr="00F858AF" w:rsidRDefault="00690AEE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בית ספר: תיכון עירוני ד' על שם אהרון קציר, תל אביב</w:t>
      </w:r>
    </w:p>
    <w:p w14:paraId="479CEB50" w14:textId="27B06CB1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מנחה ו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מורה מלווה: מר עידו גודיס</w:t>
      </w:r>
    </w:p>
    <w:p w14:paraId="0C95861E" w14:textId="0453329F" w:rsidR="00690AEE" w:rsidRPr="00F858AF" w:rsidRDefault="00690AEE" w:rsidP="003657A0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מנח</w:t>
      </w:r>
      <w:r w:rsidR="00111F26">
        <w:rPr>
          <w:rFonts w:asciiTheme="majorBidi" w:hAnsiTheme="majorBidi" w:cstheme="majorBidi" w:hint="cs"/>
          <w:sz w:val="24"/>
          <w:szCs w:val="24"/>
          <w:rtl/>
        </w:rPr>
        <w:t>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מטעם התחרות: </w:t>
      </w:r>
      <w:r w:rsidR="00300D11">
        <w:rPr>
          <w:rFonts w:asciiTheme="majorBidi" w:hAnsiTheme="majorBidi" w:cstheme="majorBidi" w:hint="cs"/>
          <w:sz w:val="24"/>
          <w:szCs w:val="24"/>
          <w:rtl/>
        </w:rPr>
        <w:t xml:space="preserve">גברת </w:t>
      </w:r>
      <w:commentRangeStart w:id="0"/>
      <w:r w:rsidR="00266F47" w:rsidRPr="00266F47">
        <w:rPr>
          <w:rFonts w:asciiTheme="majorBidi" w:hAnsiTheme="majorBidi" w:cstheme="majorBidi" w:hint="cs"/>
          <w:sz w:val="24"/>
          <w:szCs w:val="24"/>
          <w:rtl/>
        </w:rPr>
        <w:t>ליטל שיריין ו</w:t>
      </w:r>
      <w:r w:rsidR="00266F47" w:rsidRPr="00DB3AC8">
        <w:rPr>
          <w:rFonts w:asciiTheme="majorBidi" w:hAnsiTheme="majorBidi" w:cstheme="majorBidi" w:hint="cs"/>
          <w:sz w:val="24"/>
          <w:szCs w:val="24"/>
          <w:rtl/>
        </w:rPr>
        <w:t xml:space="preserve">מר </w:t>
      </w:r>
      <w:r w:rsidR="00266F47" w:rsidRPr="00266F47">
        <w:rPr>
          <w:rFonts w:asciiTheme="majorBidi" w:hAnsiTheme="majorBidi" w:cstheme="majorBidi" w:hint="cs"/>
          <w:sz w:val="24"/>
          <w:szCs w:val="24"/>
          <w:rtl/>
        </w:rPr>
        <w:t>צביאל למברג</w:t>
      </w:r>
      <w:commentRangeEnd w:id="0"/>
      <w:r w:rsidR="00266F47">
        <w:rPr>
          <w:rStyle w:val="a4"/>
          <w:rtl/>
        </w:rPr>
        <w:commentReference w:id="0"/>
      </w:r>
      <w:r w:rsidR="00DB3AC8">
        <w:rPr>
          <w:rFonts w:asciiTheme="majorBidi" w:hAnsiTheme="majorBidi" w:cstheme="majorBidi" w:hint="cs"/>
          <w:sz w:val="24"/>
          <w:szCs w:val="24"/>
          <w:rtl/>
        </w:rPr>
        <w:t>ר.</w:t>
      </w:r>
    </w:p>
    <w:p w14:paraId="252F2422" w14:textId="56D2BBA2" w:rsidR="00BF0976" w:rsidRPr="00690AEE" w:rsidRDefault="00BF0976" w:rsidP="00E619B1">
      <w:pPr>
        <w:spacing w:line="360" w:lineRule="auto"/>
        <w:rPr>
          <w:b/>
          <w:bCs/>
          <w:sz w:val="24"/>
          <w:szCs w:val="24"/>
          <w:rtl/>
        </w:rPr>
      </w:pPr>
    </w:p>
    <w:p w14:paraId="433E972D" w14:textId="444326C2" w:rsidR="00342C36" w:rsidRDefault="00121D1A" w:rsidP="00342C36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121D1A">
        <w:rPr>
          <w:rFonts w:asciiTheme="majorBidi" w:hAnsiTheme="majorBidi" w:cs="Times New Roman"/>
          <w:sz w:val="24"/>
          <w:szCs w:val="24"/>
          <w:rtl/>
        </w:rPr>
        <w:t xml:space="preserve">חברות רבות משתמשות במודלי </w:t>
      </w:r>
      <w:r w:rsidR="004B3943">
        <w:rPr>
          <w:rFonts w:asciiTheme="majorBidi" w:hAnsiTheme="majorBidi" w:cs="Times New Roman" w:hint="cs"/>
          <w:sz w:val="24"/>
          <w:szCs w:val="24"/>
          <w:rtl/>
        </w:rPr>
        <w:t xml:space="preserve">למידה עמוקה מסוג מודל </w:t>
      </w:r>
      <w:r w:rsidRPr="00121D1A">
        <w:rPr>
          <w:rFonts w:asciiTheme="majorBidi" w:hAnsiTheme="majorBidi" w:cs="Times New Roman"/>
          <w:sz w:val="24"/>
          <w:szCs w:val="24"/>
          <w:rtl/>
        </w:rPr>
        <w:t>שפה סיבתי למשימו</w:t>
      </w:r>
      <w:r>
        <w:rPr>
          <w:rFonts w:asciiTheme="majorBidi" w:hAnsiTheme="majorBidi" w:cs="Times New Roman" w:hint="cs"/>
          <w:sz w:val="24"/>
          <w:szCs w:val="24"/>
          <w:rtl/>
        </w:rPr>
        <w:t xml:space="preserve">ת </w:t>
      </w:r>
      <w:r w:rsidR="00342C36">
        <w:rPr>
          <w:rFonts w:asciiTheme="majorBidi" w:hAnsiTheme="majorBidi" w:cs="Times New Roman" w:hint="cs"/>
          <w:sz w:val="24"/>
          <w:szCs w:val="24"/>
          <w:rtl/>
        </w:rPr>
        <w:t xml:space="preserve">בהן נקלט </w:t>
      </w:r>
      <w:r w:rsidR="00342C36" w:rsidRPr="00342C36">
        <w:rPr>
          <w:rFonts w:asciiTheme="majorBidi" w:hAnsiTheme="majorBidi" w:cs="Times New Roman"/>
          <w:sz w:val="24"/>
          <w:szCs w:val="24"/>
          <w:rtl/>
        </w:rPr>
        <w:t>ונפלט</w:t>
      </w:r>
      <w:r w:rsidR="00342C36">
        <w:rPr>
          <w:rFonts w:asciiTheme="majorBidi" w:hAnsiTheme="majorBidi" w:cs="Times New Roman" w:hint="cs"/>
          <w:sz w:val="24"/>
          <w:szCs w:val="24"/>
          <w:rtl/>
        </w:rPr>
        <w:t xml:space="preserve"> טקסט </w:t>
      </w:r>
      <w:r w:rsidR="000B515B">
        <w:rPr>
          <w:rFonts w:asciiTheme="majorBidi" w:hAnsiTheme="majorBidi" w:cs="Times New Roman" w:hint="cs"/>
          <w:sz w:val="24"/>
          <w:szCs w:val="24"/>
          <w:rtl/>
        </w:rPr>
        <w:t>כ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>גון</w:t>
      </w:r>
      <w:r w:rsidR="000B515B">
        <w:rPr>
          <w:rFonts w:asciiTheme="majorBidi" w:hAnsiTheme="majorBidi" w:cs="Times New Roman" w:hint="cs"/>
          <w:sz w:val="24"/>
          <w:szCs w:val="24"/>
          <w:rtl/>
        </w:rPr>
        <w:t>:</w:t>
      </w:r>
      <w:r w:rsidRPr="00121D1A">
        <w:rPr>
          <w:rFonts w:asciiTheme="majorBidi" w:hAnsiTheme="majorBidi" w:cs="Times New Roman"/>
          <w:sz w:val="24"/>
          <w:szCs w:val="24"/>
          <w:rtl/>
        </w:rPr>
        <w:t xml:space="preserve"> תרגום, סיכום, </w:t>
      </w:r>
      <w:r w:rsidR="003657A0">
        <w:rPr>
          <w:rFonts w:asciiTheme="majorBidi" w:hAnsiTheme="majorBidi" w:cs="Times New Roman" w:hint="cs"/>
          <w:sz w:val="24"/>
          <w:szCs w:val="24"/>
          <w:rtl/>
        </w:rPr>
        <w:t>מענה על שאלות, ו</w:t>
      </w:r>
      <w:r w:rsidR="00C34903">
        <w:rPr>
          <w:rFonts w:asciiTheme="majorBidi" w:hAnsiTheme="majorBidi" w:cs="Times New Roman" w:hint="cs"/>
          <w:sz w:val="24"/>
          <w:szCs w:val="24"/>
          <w:rtl/>
        </w:rPr>
        <w:t>תכנות</w:t>
      </w:r>
      <w:r w:rsidR="003657A0">
        <w:rPr>
          <w:rFonts w:asciiTheme="majorBidi" w:hAnsiTheme="majorBidi" w:cs="Times New Roman" w:hint="cs"/>
          <w:sz w:val="24"/>
          <w:szCs w:val="24"/>
          <w:rtl/>
        </w:rPr>
        <w:t>.</w:t>
      </w:r>
      <w:r w:rsidR="00342C36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0E36C2D2" w14:textId="1AC0E801" w:rsidR="002865F2" w:rsidRDefault="00342C36" w:rsidP="00342C36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>ה</w:t>
      </w:r>
      <w:r w:rsidR="00E174DD">
        <w:rPr>
          <w:rFonts w:asciiTheme="majorBidi" w:hAnsiTheme="majorBidi" w:cstheme="majorBidi" w:hint="cs"/>
          <w:sz w:val="24"/>
          <w:szCs w:val="24"/>
          <w:rtl/>
        </w:rPr>
        <w:t xml:space="preserve">מודלים </w:t>
      </w:r>
      <w:r w:rsidR="000B515B">
        <w:rPr>
          <w:rFonts w:asciiTheme="majorBidi" w:hAnsiTheme="majorBidi" w:cstheme="majorBidi" w:hint="cs"/>
          <w:sz w:val="24"/>
          <w:szCs w:val="24"/>
          <w:rtl/>
        </w:rPr>
        <w:t>מ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וצאים את המילה הבאה ב</w:t>
      </w:r>
      <w:r w:rsidR="009851E6">
        <w:rPr>
          <w:rFonts w:asciiTheme="majorBidi" w:hAnsiTheme="majorBidi" w:cstheme="majorBidi" w:hint="cs"/>
          <w:sz w:val="24"/>
          <w:szCs w:val="24"/>
          <w:rtl/>
        </w:rPr>
        <w:t xml:space="preserve">הינתן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רצף מילים.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המודל מקבל את הקלט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 xml:space="preserve">ואת המילים שמצא עד כה 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ומוצא את המילה </w:t>
      </w:r>
      <w:r w:rsidR="00987628">
        <w:rPr>
          <w:rFonts w:asciiTheme="majorBidi" w:hAnsiTheme="majorBidi" w:cstheme="majorBidi" w:hint="cs"/>
          <w:sz w:val="24"/>
          <w:szCs w:val="24"/>
          <w:rtl/>
        </w:rPr>
        <w:t>הבאה בפלט</w:t>
      </w:r>
      <w:r w:rsidR="0027098D">
        <w:rPr>
          <w:rFonts w:asciiTheme="majorBidi" w:hAnsiTheme="majorBidi" w:cstheme="majorBidi" w:hint="cs"/>
          <w:sz w:val="24"/>
          <w:szCs w:val="24"/>
          <w:rtl/>
        </w:rPr>
        <w:t xml:space="preserve"> כך ש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יצירת </w:t>
      </w:r>
      <w:r w:rsidRPr="00342C36">
        <w:rPr>
          <w:rFonts w:asciiTheme="majorBidi" w:hAnsiTheme="majorBidi" w:cstheme="majorBidi"/>
          <w:sz w:val="24"/>
          <w:szCs w:val="24"/>
        </w:rPr>
        <w:t>n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 מילים בשיטות קיימות מחייבת </w:t>
      </w:r>
      <w:r w:rsidRPr="00342C36">
        <w:rPr>
          <w:rFonts w:asciiTheme="majorBidi" w:hAnsiTheme="majorBidi" w:cstheme="majorBidi"/>
          <w:sz w:val="24"/>
          <w:szCs w:val="24"/>
        </w:rPr>
        <w:t>n</w:t>
      </w:r>
      <w:r w:rsidRPr="00342C36">
        <w:rPr>
          <w:rFonts w:asciiTheme="majorBidi" w:hAnsiTheme="majorBidi" w:cs="Times New Roman"/>
          <w:sz w:val="24"/>
          <w:szCs w:val="24"/>
          <w:rtl/>
        </w:rPr>
        <w:t xml:space="preserve"> שימושים במודל.</w:t>
      </w:r>
      <w:commentRangeStart w:id="1"/>
    </w:p>
    <w:p w14:paraId="7AC86A73" w14:textId="62015551" w:rsidR="00034A06" w:rsidRPr="002865F2" w:rsidRDefault="006A61A2" w:rsidP="008162BC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commentRangeStart w:id="2"/>
      <w:commentRangeEnd w:id="2"/>
      <w:r>
        <w:rPr>
          <w:rStyle w:val="a4"/>
          <w:rtl/>
        </w:rPr>
        <w:commentReference w:id="2"/>
      </w:r>
      <w:commentRangeEnd w:id="1"/>
      <w:r w:rsidR="00AA5FF1">
        <w:rPr>
          <w:rStyle w:val="a4"/>
          <w:rtl/>
        </w:rPr>
        <w:commentReference w:id="1"/>
      </w:r>
      <w:commentRangeStart w:id="3"/>
      <w:r w:rsidR="00E174DD" w:rsidRPr="00E174DD">
        <w:rPr>
          <w:rFonts w:asciiTheme="majorBidi" w:hAnsiTheme="majorBidi" w:cs="Times New Roman"/>
          <w:sz w:val="24"/>
          <w:szCs w:val="24"/>
          <w:rtl/>
        </w:rPr>
        <w:t xml:space="preserve">אחת הבעיות הגדולות היא עלות המחשוב בעת השימוש 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>במודלים</w:t>
      </w:r>
      <w:r w:rsidR="00E174DD" w:rsidRPr="00E174DD">
        <w:rPr>
          <w:rFonts w:asciiTheme="majorBidi" w:hAnsiTheme="majorBidi" w:cs="Times New Roman"/>
          <w:sz w:val="24"/>
          <w:szCs w:val="24"/>
          <w:rtl/>
        </w:rPr>
        <w:t>.</w:t>
      </w:r>
      <w:r w:rsidR="00034A06"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2865F2">
        <w:rPr>
          <w:rFonts w:asciiTheme="majorBidi" w:hAnsiTheme="majorBidi" w:cstheme="majorBidi" w:hint="cs"/>
          <w:sz w:val="24"/>
          <w:szCs w:val="24"/>
          <w:rtl/>
        </w:rPr>
        <w:t>מטרת</w:t>
      </w:r>
      <w:r w:rsidR="00121D1A" w:rsidRPr="002865F2">
        <w:rPr>
          <w:rFonts w:asciiTheme="majorBidi" w:hAnsiTheme="majorBidi" w:cstheme="majorBidi" w:hint="cs"/>
          <w:sz w:val="24"/>
          <w:szCs w:val="24"/>
          <w:rtl/>
        </w:rPr>
        <w:t xml:space="preserve"> העבודה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865F2" w:rsidRPr="002865F2">
        <w:rPr>
          <w:rFonts w:asciiTheme="majorBidi" w:hAnsiTheme="majorBidi" w:cs="Times New Roman"/>
          <w:sz w:val="24"/>
          <w:szCs w:val="24"/>
          <w:rtl/>
        </w:rPr>
        <w:t>ליעל את האלגוריתם</w:t>
      </w:r>
      <w:r w:rsidR="002865F2">
        <w:rPr>
          <w:rFonts w:asciiTheme="majorBidi" w:hAnsiTheme="majorBidi" w:cs="Times New Roman" w:hint="cs"/>
          <w:sz w:val="24"/>
          <w:szCs w:val="24"/>
          <w:rtl/>
        </w:rPr>
        <w:t xml:space="preserve"> היוצר טקסט</w:t>
      </w:r>
      <w:r w:rsidR="00F335C3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2865F2">
        <w:rPr>
          <w:rFonts w:asciiTheme="majorBidi" w:hAnsiTheme="majorBidi" w:cstheme="majorBidi" w:hint="cs"/>
          <w:sz w:val="24"/>
          <w:szCs w:val="24"/>
          <w:rtl/>
        </w:rPr>
        <w:t>על ידי</w:t>
      </w:r>
      <w:r w:rsidRP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commentRangeEnd w:id="3"/>
      <w:r w:rsidR="00E174DD">
        <w:rPr>
          <w:rFonts w:asciiTheme="majorBidi" w:hAnsiTheme="majorBidi" w:cstheme="majorBidi" w:hint="cs"/>
          <w:sz w:val="24"/>
          <w:szCs w:val="24"/>
          <w:rtl/>
        </w:rPr>
        <w:t>פיתוח</w:t>
      </w:r>
      <w:r w:rsidR="008162BC" w:rsidRPr="002865F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A338D1">
        <w:rPr>
          <w:rFonts w:asciiTheme="majorBidi" w:hAnsiTheme="majorBidi" w:cstheme="majorBidi" w:hint="cs"/>
          <w:sz w:val="24"/>
          <w:szCs w:val="24"/>
          <w:rtl/>
        </w:rPr>
        <w:t>אלגוריתם היוצר קבוצת מילים בכל שימוש במודל</w:t>
      </w:r>
      <w:r w:rsidR="002865F2" w:rsidRPr="002865F2">
        <w:rPr>
          <w:rFonts w:asciiTheme="majorBidi" w:hAnsiTheme="majorBidi" w:cstheme="majorBidi" w:hint="cs"/>
          <w:sz w:val="24"/>
          <w:szCs w:val="24"/>
          <w:rtl/>
        </w:rPr>
        <w:t>.</w:t>
      </w:r>
      <w:r w:rsidR="00D10468" w:rsidRPr="002865F2">
        <w:rPr>
          <w:rStyle w:val="a4"/>
          <w:rtl/>
        </w:rPr>
        <w:commentReference w:id="3"/>
      </w:r>
    </w:p>
    <w:p w14:paraId="4FD28079" w14:textId="3125C3BF" w:rsidR="00690AEE" w:rsidRPr="00F858AF" w:rsidRDefault="00690AEE" w:rsidP="00C35E04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 xml:space="preserve">בעבודה שלי </w:t>
      </w:r>
      <w:r w:rsidR="001E3F91">
        <w:rPr>
          <w:rFonts w:asciiTheme="majorBidi" w:hAnsiTheme="majorBidi" w:cstheme="majorBidi"/>
          <w:sz w:val="24"/>
          <w:szCs w:val="24"/>
          <w:rtl/>
        </w:rPr>
        <w:t>פרסמתי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אלגוריתם </w:t>
      </w:r>
      <w:r w:rsidR="00987628">
        <w:rPr>
          <w:rFonts w:asciiTheme="majorBidi" w:hAnsiTheme="majorBidi" w:cstheme="majorBidi"/>
          <w:sz w:val="24"/>
          <w:szCs w:val="24"/>
          <w:rtl/>
        </w:rPr>
        <w:t>הנקרא דגימה בקבוצות ה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יוצר </w:t>
      </w:r>
      <w:r w:rsidRPr="00F858AF">
        <w:rPr>
          <w:rFonts w:asciiTheme="majorBidi" w:hAnsiTheme="majorBidi" w:cstheme="majorBidi"/>
          <w:sz w:val="24"/>
          <w:szCs w:val="24"/>
        </w:rPr>
        <w:t>n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מיל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ב </w:t>
      </w:r>
      <m:oMath>
        <m:f>
          <m:f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 w:hint="cs"/>
                    <w:sz w:val="24"/>
                    <w:szCs w:val="24"/>
                    <w:rtl/>
                  </w:rPr>
                  <m:t>פרמטר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 w:hint="cs"/>
                <w:sz w:val="24"/>
                <w:szCs w:val="24"/>
                <w:rtl/>
              </w:rPr>
              <m:t>הקבוצה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 w:hint="cs"/>
                <w:sz w:val="24"/>
                <w:szCs w:val="24"/>
                <w:rtl/>
              </w:rPr>
              <m:t>גודל</m:t>
            </m:r>
          </m:den>
        </m:f>
      </m:oMath>
      <w:r w:rsidR="006A61A2">
        <w:rPr>
          <w:rFonts w:asciiTheme="majorBidi" w:hAnsiTheme="majorBidi" w:cstheme="majorBidi"/>
          <w:sz w:val="24"/>
          <w:szCs w:val="24"/>
          <w:rtl/>
        </w:rPr>
        <w:t xml:space="preserve">  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שימושים </w:t>
      </w:r>
      <w:r w:rsidR="00987628">
        <w:rPr>
          <w:rFonts w:asciiTheme="majorBidi" w:hAnsiTheme="majorBidi" w:cstheme="majorBidi"/>
          <w:sz w:val="24"/>
          <w:szCs w:val="24"/>
          <w:rtl/>
        </w:rPr>
        <w:t>במודל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.</w:t>
      </w:r>
      <w:bookmarkStart w:id="4" w:name="_Hlk121144432"/>
      <w:r w:rsidR="00987628">
        <w:rPr>
          <w:rFonts w:asciiTheme="majorBidi" w:hAnsiTheme="majorBidi" w:cstheme="majorBidi"/>
          <w:sz w:val="24"/>
          <w:szCs w:val="24"/>
          <w:rtl/>
        </w:rPr>
        <w:t xml:space="preserve"> האלגוריתם עובד עם כל מודל שפה סיבתי.</w:t>
      </w:r>
      <w:bookmarkEnd w:id="4"/>
      <w:r w:rsidR="00651452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p w14:paraId="12B89921" w14:textId="6A256878" w:rsidR="00690AEE" w:rsidRPr="006D191B" w:rsidRDefault="00987628" w:rsidP="001E3F91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6D191B">
        <w:rPr>
          <w:rFonts w:asciiTheme="majorBidi" w:hAnsiTheme="majorBidi" w:cstheme="majorBidi" w:hint="cs"/>
          <w:sz w:val="24"/>
          <w:szCs w:val="24"/>
          <w:rtl/>
        </w:rPr>
        <w:t>היראת</w:t>
      </w:r>
      <w:r w:rsidRPr="006D191B">
        <w:rPr>
          <w:rFonts w:asciiTheme="majorBidi" w:hAnsiTheme="majorBidi" w:cstheme="majorBidi" w:hint="eastAsia"/>
          <w:sz w:val="24"/>
          <w:szCs w:val="24"/>
          <w:rtl/>
        </w:rPr>
        <w:t>י</w:t>
      </w:r>
      <w:r w:rsidR="000B515B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1A322E" w:rsidRPr="006D191B">
        <w:rPr>
          <w:rFonts w:asciiTheme="majorBidi" w:hAnsiTheme="majorBidi" w:cstheme="majorBidi" w:hint="cs"/>
          <w:sz w:val="24"/>
          <w:szCs w:val="24"/>
          <w:rtl/>
        </w:rPr>
        <w:t>ש</w:t>
      </w:r>
      <w:r w:rsidR="00342C36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דגימה בקבוצות 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מצליח</w:t>
      </w:r>
      <w:r w:rsidR="00342C36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ה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300D11" w:rsidRPr="006D191B">
        <w:rPr>
          <w:rFonts w:asciiTheme="majorBidi" w:hAnsiTheme="majorBidi" w:cstheme="majorBidi" w:hint="cs"/>
          <w:sz w:val="24"/>
          <w:szCs w:val="24"/>
          <w:rtl/>
        </w:rPr>
        <w:t>ב</w:t>
      </w:r>
      <w:r w:rsidR="002865F2" w:rsidRPr="006D191B">
        <w:rPr>
          <w:rFonts w:asciiTheme="majorBidi" w:hAnsiTheme="majorBidi" w:cstheme="majorBidi" w:hint="cs"/>
          <w:sz w:val="24"/>
          <w:szCs w:val="24"/>
          <w:rtl/>
        </w:rPr>
        <w:t>תרגום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300D11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יותר מאשר</w:t>
      </w:r>
      <w:r w:rsidR="002865F2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F335C3"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השיטות הקיימות</w:t>
      </w:r>
      <w:r w:rsidRPr="006D191B">
        <w:rPr>
          <w:rFonts w:asciiTheme="majorBidi" w:hAnsiTheme="majorBidi" w:cstheme="majorBidi" w:hint="cs"/>
          <w:b/>
          <w:bCs/>
          <w:sz w:val="24"/>
          <w:szCs w:val="24"/>
          <w:rtl/>
        </w:rPr>
        <w:t>.</w:t>
      </w:r>
    </w:p>
    <w:p w14:paraId="5BCB6C3D" w14:textId="614DB985" w:rsidR="002865F2" w:rsidRPr="00300D11" w:rsidRDefault="002865F2" w:rsidP="002865F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>כל מי שמ</w:t>
      </w:r>
      <w:r w:rsidR="00A338D1">
        <w:rPr>
          <w:rFonts w:asciiTheme="majorBidi" w:hAnsiTheme="majorBidi" w:cstheme="majorBidi" w:hint="cs"/>
          <w:sz w:val="24"/>
          <w:szCs w:val="24"/>
          <w:rtl/>
        </w:rPr>
        <w:t>ש</w:t>
      </w:r>
      <w:r>
        <w:rPr>
          <w:rFonts w:asciiTheme="majorBidi" w:hAnsiTheme="majorBidi" w:cstheme="majorBidi" w:hint="cs"/>
          <w:sz w:val="24"/>
          <w:szCs w:val="24"/>
          <w:rtl/>
        </w:rPr>
        <w:t>תמש במודל שפה סיבתי יכול</w:t>
      </w:r>
      <w:r w:rsidR="00A121C3">
        <w:rPr>
          <w:rFonts w:asciiTheme="majorBidi" w:hAnsiTheme="majorBidi" w:cstheme="majorBidi" w:hint="cs"/>
          <w:sz w:val="24"/>
          <w:szCs w:val="24"/>
          <w:rtl/>
        </w:rPr>
        <w:t xml:space="preserve"> להשתמש בדגימה בקבוצות</w:t>
      </w:r>
      <w:r w:rsidR="000B515B">
        <w:rPr>
          <w:rFonts w:asciiTheme="majorBidi" w:hAnsiTheme="majorBidi" w:cstheme="majorBidi" w:hint="cs"/>
          <w:sz w:val="24"/>
          <w:szCs w:val="24"/>
          <w:rtl/>
        </w:rPr>
        <w:t xml:space="preserve">, </w:t>
      </w:r>
      <w:r w:rsidR="00E174DD">
        <w:rPr>
          <w:rFonts w:asciiTheme="majorBidi" w:hAnsiTheme="majorBidi" w:cstheme="majorBidi" w:hint="cs"/>
          <w:sz w:val="24"/>
          <w:szCs w:val="24"/>
          <w:rtl/>
        </w:rPr>
        <w:t xml:space="preserve">וכך </w:t>
      </w:r>
      <w:r w:rsidR="00E174DD" w:rsidRPr="008B4F97">
        <w:rPr>
          <w:rFonts w:asciiTheme="majorBidi" w:hAnsiTheme="majorBidi" w:cstheme="majorBidi" w:hint="cs"/>
          <w:b/>
          <w:bCs/>
          <w:sz w:val="24"/>
          <w:szCs w:val="24"/>
          <w:rtl/>
        </w:rPr>
        <w:t>להקטין את עלות המחשוב של יצירת הטקסטים פי</w:t>
      </w:r>
      <w:r w:rsidR="00BC5881" w:rsidRPr="008B4F9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commentRangeStart w:id="5"/>
      <w:r w:rsidR="00BC5881" w:rsidRPr="008B4F97">
        <w:rPr>
          <w:rFonts w:asciiTheme="majorBidi" w:hAnsiTheme="majorBidi" w:cstheme="majorBidi" w:hint="cs"/>
          <w:sz w:val="24"/>
          <w:szCs w:val="24"/>
          <w:rtl/>
        </w:rPr>
        <w:t>גודל הקבוצה</w:t>
      </w:r>
      <w:r w:rsidR="00E174DD" w:rsidRPr="008B4F97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>ש</w:t>
      </w:r>
      <w:r w:rsidR="00EC23AB">
        <w:rPr>
          <w:rFonts w:asciiTheme="majorBidi" w:hAnsiTheme="majorBidi" w:cs="Times New Roman" w:hint="cs"/>
          <w:sz w:val="24"/>
          <w:szCs w:val="24"/>
          <w:rtl/>
        </w:rPr>
        <w:t>מגיע ל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>סדר</w:t>
      </w:r>
      <w:r w:rsidR="00EC23AB">
        <w:rPr>
          <w:rFonts w:asciiTheme="majorBidi" w:hAnsiTheme="majorBidi" w:cs="Times New Roman" w:hint="cs"/>
          <w:sz w:val="24"/>
          <w:szCs w:val="24"/>
          <w:rtl/>
        </w:rPr>
        <w:t>י</w:t>
      </w:r>
      <w:r w:rsidR="00BC5881" w:rsidRPr="008B4F97">
        <w:rPr>
          <w:rFonts w:asciiTheme="majorBidi" w:hAnsiTheme="majorBidi" w:cs="Times New Roman"/>
          <w:sz w:val="24"/>
          <w:szCs w:val="24"/>
          <w:rtl/>
        </w:rPr>
        <w:t xml:space="preserve"> גודל של</w:t>
      </w:r>
      <w:r w:rsidR="00BC5881" w:rsidRPr="008B4F97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מאות</w:t>
      </w:r>
      <w:r w:rsidR="00DB3AC8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</w:t>
      </w:r>
      <w:r w:rsidR="00DB3AC8" w:rsidRPr="00342C36">
        <w:rPr>
          <w:rFonts w:asciiTheme="majorBidi" w:hAnsiTheme="majorBidi" w:cs="Times New Roman" w:hint="cs"/>
          <w:sz w:val="24"/>
          <w:szCs w:val="24"/>
          <w:rtl/>
        </w:rPr>
        <w:t>מילים</w:t>
      </w:r>
      <w:r w:rsidR="00E174DD" w:rsidRPr="00342C36">
        <w:rPr>
          <w:rFonts w:asciiTheme="majorBidi" w:hAnsiTheme="majorBidi" w:cstheme="majorBidi" w:hint="cs"/>
          <w:sz w:val="24"/>
          <w:szCs w:val="24"/>
          <w:rtl/>
        </w:rPr>
        <w:t>.</w:t>
      </w:r>
      <w:commentRangeEnd w:id="5"/>
      <w:r w:rsidR="000B515B" w:rsidRPr="00342C36">
        <w:rPr>
          <w:rStyle w:val="a4"/>
          <w:rtl/>
        </w:rPr>
        <w:commentReference w:id="5"/>
      </w:r>
    </w:p>
    <w:sectPr w:rsidR="002865F2" w:rsidRPr="00300D11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יוני קרמר" w:date="2022-12-19T16:07:00Z" w:initials="יק">
    <w:p w14:paraId="034BC9F5" w14:textId="6256F181" w:rsidR="00266F47" w:rsidRDefault="00266F47">
      <w:pPr>
        <w:pStyle w:val="a5"/>
        <w:rPr>
          <w:rtl/>
        </w:rPr>
      </w:pPr>
      <w:r>
        <w:rPr>
          <w:rStyle w:val="a4"/>
        </w:rPr>
        <w:annotationRef/>
      </w:r>
      <w:r>
        <w:rPr>
          <w:rFonts w:hint="cs"/>
          <w:rtl/>
        </w:rPr>
        <w:t>תבדקו שכתבתי את השמות שלכם נכון</w:t>
      </w:r>
    </w:p>
  </w:comment>
  <w:comment w:id="2" w:author="יוני קרמר" w:date="2022-12-05T15:00:00Z" w:initials="יק">
    <w:p w14:paraId="0ADF4991" w14:textId="769683A1" w:rsidR="006A61A2" w:rsidRDefault="006A61A2" w:rsidP="006A61A2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זה מודל שפה סיבתי?</w:t>
      </w:r>
    </w:p>
  </w:comment>
  <w:comment w:id="1" w:author="Lemberger, Tzviel" w:date="2022-12-19T10:52:00Z" w:initials="LT">
    <w:p w14:paraId="4220C5DB" w14:textId="12B6E4AE" w:rsidR="00AA5FF1" w:rsidRDefault="00AA5FF1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 xml:space="preserve">אפשר להתחיל </w:t>
      </w:r>
      <w:r w:rsidR="00D4333F">
        <w:rPr>
          <w:rFonts w:hint="cs"/>
          <w:rtl/>
        </w:rPr>
        <w:t>בתיאו</w:t>
      </w:r>
      <w:r w:rsidR="00D4333F">
        <w:rPr>
          <w:rFonts w:hint="eastAsia"/>
          <w:rtl/>
        </w:rPr>
        <w:t>ר</w:t>
      </w:r>
      <w:r>
        <w:rPr>
          <w:rFonts w:hint="cs"/>
          <w:rtl/>
        </w:rPr>
        <w:t xml:space="preserve"> כללי יותר של המודלים. לדוגמה </w:t>
      </w:r>
      <w:r>
        <w:rPr>
          <w:rtl/>
        </w:rPr>
        <w:t>–</w:t>
      </w:r>
      <w:r>
        <w:rPr>
          <w:rFonts w:hint="cs"/>
          <w:rtl/>
        </w:rPr>
        <w:t xml:space="preserve"> מודלי שפה סיבתיים מבצעים חיזוי סטטיסטי של מילים בטקסט כהמשך של המילים שקדמו להם, ויכולים לייצר תכנים עצמאיים בהתאם לתוכן האימון.</w:t>
      </w:r>
    </w:p>
  </w:comment>
  <w:comment w:id="3" w:author="יוני קרמר" w:date="2022-12-05T15:00:00Z" w:initials="יק">
    <w:p w14:paraId="3DEA7B19" w14:textId="086F6E21" w:rsidR="00D10468" w:rsidRDefault="00D10468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הבעיה שאני פותר?</w:t>
      </w:r>
    </w:p>
  </w:comment>
  <w:comment w:id="5" w:author="Lemberger, Tzviel" w:date="2022-12-20T14:10:00Z" w:initials="LT">
    <w:p w14:paraId="031B1EEE" w14:textId="1752FBF8" w:rsidR="000B515B" w:rsidRDefault="000B515B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עשרות ואף מאות מה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4BC9F5" w15:done="1"/>
  <w15:commentEx w15:paraId="0ADF4991" w15:done="1"/>
  <w15:commentEx w15:paraId="4220C5DB" w15:done="1"/>
  <w15:commentEx w15:paraId="3DEA7B19" w15:done="1"/>
  <w15:commentEx w15:paraId="031B1EE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B0AAD" w16cex:dateUtc="2022-12-19T14:07:00Z"/>
  <w16cex:commentExtensible w16cex:durableId="273885F6" w16cex:dateUtc="2022-12-05T13:00:00Z"/>
  <w16cex:commentExtensible w16cex:durableId="274AC0ED" w16cex:dateUtc="2022-12-19T08:52:00Z"/>
  <w16cex:commentExtensible w16cex:durableId="2738861C" w16cex:dateUtc="2022-12-05T13:00:00Z"/>
  <w16cex:commentExtensible w16cex:durableId="274C40CD" w16cex:dateUtc="2022-12-20T1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BC9F5" w16cid:durableId="274B0AAD"/>
  <w16cid:commentId w16cid:paraId="0ADF4991" w16cid:durableId="273885F6"/>
  <w16cid:commentId w16cid:paraId="4220C5DB" w16cid:durableId="274AC0ED"/>
  <w16cid:commentId w16cid:paraId="3DEA7B19" w16cid:durableId="2738861C"/>
  <w16cid:commentId w16cid:paraId="031B1EEE" w16cid:durableId="274C40C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יוני קרמר">
    <w15:presenceInfo w15:providerId="None" w15:userId="יוני קרמר"/>
  </w15:person>
  <w15:person w15:author="Lemberger, Tzviel">
    <w15:presenceInfo w15:providerId="AD" w15:userId="S::tzviel.lemberger@intel.com::799140dd-9a8c-462d-a14f-b0362c9390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LEwNjAxMjE1t7BU0lEKTi0uzszPAykwqQUAWkjPYCwAAAA="/>
  </w:docVars>
  <w:rsids>
    <w:rsidRoot w:val="00034A06"/>
    <w:rsid w:val="00034A06"/>
    <w:rsid w:val="00045B06"/>
    <w:rsid w:val="000B515B"/>
    <w:rsid w:val="00111F26"/>
    <w:rsid w:val="00121D1A"/>
    <w:rsid w:val="00155F21"/>
    <w:rsid w:val="00174433"/>
    <w:rsid w:val="001A322E"/>
    <w:rsid w:val="001D7371"/>
    <w:rsid w:val="001E3F91"/>
    <w:rsid w:val="0025189A"/>
    <w:rsid w:val="00266F47"/>
    <w:rsid w:val="0027098D"/>
    <w:rsid w:val="002865F2"/>
    <w:rsid w:val="002937A1"/>
    <w:rsid w:val="00300D11"/>
    <w:rsid w:val="00342C36"/>
    <w:rsid w:val="003657A0"/>
    <w:rsid w:val="0038595C"/>
    <w:rsid w:val="003A4DD5"/>
    <w:rsid w:val="00436BBE"/>
    <w:rsid w:val="004A0F48"/>
    <w:rsid w:val="004B3943"/>
    <w:rsid w:val="00507D9B"/>
    <w:rsid w:val="00537116"/>
    <w:rsid w:val="006323EB"/>
    <w:rsid w:val="00651452"/>
    <w:rsid w:val="00653DAC"/>
    <w:rsid w:val="00690AEE"/>
    <w:rsid w:val="006A61A2"/>
    <w:rsid w:val="006D191B"/>
    <w:rsid w:val="006F4829"/>
    <w:rsid w:val="0074381C"/>
    <w:rsid w:val="008162BC"/>
    <w:rsid w:val="008422F5"/>
    <w:rsid w:val="00850207"/>
    <w:rsid w:val="008B4F97"/>
    <w:rsid w:val="008F033C"/>
    <w:rsid w:val="00960436"/>
    <w:rsid w:val="009851E6"/>
    <w:rsid w:val="00987628"/>
    <w:rsid w:val="00A121C3"/>
    <w:rsid w:val="00A338D1"/>
    <w:rsid w:val="00A45686"/>
    <w:rsid w:val="00A73BD6"/>
    <w:rsid w:val="00AA5FF1"/>
    <w:rsid w:val="00B90555"/>
    <w:rsid w:val="00BC5881"/>
    <w:rsid w:val="00BF0976"/>
    <w:rsid w:val="00C34903"/>
    <w:rsid w:val="00C35E04"/>
    <w:rsid w:val="00D10468"/>
    <w:rsid w:val="00D4333F"/>
    <w:rsid w:val="00D62553"/>
    <w:rsid w:val="00DB3AC8"/>
    <w:rsid w:val="00DE35DF"/>
    <w:rsid w:val="00E174DD"/>
    <w:rsid w:val="00E619B1"/>
    <w:rsid w:val="00E7665C"/>
    <w:rsid w:val="00EC23AB"/>
    <w:rsid w:val="00F335C3"/>
    <w:rsid w:val="00F858AF"/>
    <w:rsid w:val="00F9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77CB"/>
  <w15:chartTrackingRefBased/>
  <w15:docId w15:val="{5BBAD642-1CF4-4606-BCD2-971011A8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61A2"/>
    <w:rPr>
      <w:color w:val="808080"/>
    </w:rPr>
  </w:style>
  <w:style w:type="character" w:styleId="a4">
    <w:name w:val="annotation reference"/>
    <w:basedOn w:val="a0"/>
    <w:uiPriority w:val="99"/>
    <w:semiHidden/>
    <w:unhideWhenUsed/>
    <w:rsid w:val="006A61A2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A61A2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6A61A2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A61A2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6A61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186</Words>
  <Characters>897</Characters>
  <Application>Microsoft Office Word</Application>
  <DocSecurity>0</DocSecurity>
  <Lines>17</Lines>
  <Paragraphs>1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49</cp:revision>
  <dcterms:created xsi:type="dcterms:W3CDTF">2022-12-05T09:07:00Z</dcterms:created>
  <dcterms:modified xsi:type="dcterms:W3CDTF">2022-12-25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35cd3bb4b2a38e623c74f3775d461a60a1eda6e149eb4f01f0e95033b050c6</vt:lpwstr>
  </property>
</Properties>
</file>